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༢ན]༄༅༅། །རྒྱ་གར་སྐད་དུ། ཨཥྚ་མ་ཧཱ་སྠཱ་</w:t>
      </w:r>
      <w:r>
        <w:rPr>
          <w:rStyle w:val="FootnoteReference"/>
        </w:rPr>
        <w:footnoteReference w:id="21"/>
      </w:r>
      <w:r>
        <w:t xml:space="preserve">ན་ཙཻ་ཏྱ་</w:t>
      </w:r>
      <w:r>
        <w:rPr>
          <w:rStyle w:val="FootnoteReference"/>
        </w:rPr>
        <w:footnoteReference w:id="22"/>
      </w:r>
      <w:r>
        <w:t xml:space="preserve">སྟོ་ཏྲ། བོད་སྐད་དུ། གནས་ཆེན་པོ་བརྒྱད་ཀྱི་མཆོད་རྟེན་ལ་བསྟོད་པ། འཇམ་དཔལ་གཞོན་ནུར་གྱུར་པ་ལ་ཕྱག་འཚལ་ལོ། །དང་པོ་བྱང་ཆུབ་མཆོག་ཏུ་ཐུགས་བསྐྱེད་ནས། །བསྐལ་པ་གྲངས་མེད་གསུམ་དུ་ཚོགས་བསགས་ཏེ། །བྱང་ཆུབ་སྙིང་པོར་སངས་རྒྱས་བདུད་ནི་བཏུལ། །བྱང་ཆུབ་ཆེན་པོའི་མཆོད་རྟེན་ཕྱག་འཚལ་ལོ། །ཆོས་ཀྱི་གཞིར་གྱུར་སེར་སྐྱའི་གྲོང་ཁྱེར་དུ། །སྒྱུ་མའི་ཡུམ་ལས་ཟས་གཙང་ཤཱཀ་རིགས་འཁྲུངས། །སྐུ་བཞེངས་སྟ་ཟུར་གཡས་ལ་</w:t>
      </w:r>
      <w:r>
        <w:rPr>
          <w:rStyle w:val="FootnoteReference"/>
        </w:rPr>
        <w:footnoteReference w:id="23"/>
      </w:r>
      <w:r>
        <w:t xml:space="preserve">ཚངས་པ་</w:t>
      </w:r>
      <w:r>
        <w:rPr>
          <w:rStyle w:val="FootnoteReference"/>
        </w:rPr>
        <w:footnoteReference w:id="24"/>
      </w:r>
      <w:r>
        <w:t xml:space="preserve">བཞེས། །བཀྲ་ཤིས་འབྱུང་བའི་མཆོད་རྟེན་ཕྱག་འཚལ་ལོ། །བཱ་རཱ་ཎ་སཱི་</w:t>
      </w:r>
      <w:r>
        <w:rPr>
          <w:rStyle w:val="FootnoteReference"/>
        </w:rPr>
        <w:footnoteReference w:id="25"/>
      </w:r>
      <w:r>
        <w:t xml:space="preserve">ལ་སོགས་བསོད་སྙོམས་གཤེགས། །གཟུགས་ཅན་སྙིང་པོའི་གླང་ཆེན་སྨྱོན་པ་རྣམས། །ཕྱག་གི་སོར་མོའི་</w:t>
      </w:r>
      <w:r>
        <w:rPr>
          <w:rStyle w:val="FootnoteReference"/>
        </w:rPr>
        <w:footnoteReference w:id="26"/>
      </w:r>
      <w:r>
        <w:t xml:space="preserve">སྟོབས་ཀྱིས་བཏུལ་ནས་ཀྱང་། །གྲོང་ཁྱེར་འདུལ་མཛད་མཆོད་རྟེན་ཕྱག་འཚལ་ལོ། །ནེ་གསིང་དག་ཏུ་བསྙེལ་སོ་མཛད་པའི་ཚེ། །ཧ་ལུ་མཉྫུས་སྦྲང་རྩི་ཕུལ་ནས་ཀྱང་། །ཁྲོན་པར་དུས་བྱས་སུམ་ཅུ་རྩ་གསུམ་སྐྱེས། །ཐུགས་རྗེ་འབྱུང་བའི་མཆོད་རྟེན་ཕྱག་འཚལ་ལོ། །ཚངས་པས་འཁོར་ལོ་ཕུལ་ནས་འཁོར་ལོ་བསྐོར། །མུ་སྟེགས་སྟོན་པ་དྲུག་ནི་སྟོབས་ཀྱིས་བཏུལ། །སྤྲུལ་པའི་གྲངས་ཀྱིས་ལྷ་མི་ཚིམ་མཛད་པའི། །ཆོ་འཕྲུལ་བསྟན་པའི་མཆོད་རྟེན་ཕྱག་འཚལ་ལོ། །དགའ་བོ་ལ་སོགས་ཀླུ་ཡི་ཚོགས་རྣམས་ཀྱིས། །བསྙེན་བཀུར་འབུལ་བའི་</w:t>
      </w:r>
      <w:r>
        <w:rPr>
          <w:rStyle w:val="FootnoteReference"/>
        </w:rPr>
        <w:footnoteReference w:id="27"/>
      </w:r>
      <w:r>
        <w:t xml:space="preserve">བུ་མོས་འོ་མ་དྲངས། །བཀའ་</w:t>
      </w:r>
      <w:r>
        <w:rPr>
          <w:rStyle w:val="FootnoteReference"/>
        </w:rPr>
        <w:footnoteReference w:id="28"/>
      </w:r>
      <w:r>
        <w:t xml:space="preserve">དང་[༨༢བ]འཇིག་རྟེན་མ་ལུས་ཚར་གཅོད་པ། །ཉེར་ཞི་རྒྱལ་བའི་མཆོད་རྟེན་ཕྱག་འཚལ་ལོ། །བྱང་ཆུབ་སེམས་དང་རང་སངས་རྒྱས་རྣམས་དང་། །ཉན་ཐོས་དགྲ་བཅོམ་ཚོགས་ཀྱིས་ཡོངས་བསྐོར་ཏེ། །སྡོམ་དང་ཚུལ་ཁྲིམས་ལ་ནི་རབ་བཀོད་པའི། །རྣམ་པར་དག་པའི་མཆོད་རྟེན་ཕྱག་འཚལ་ལོ། །སེམས་ཅན་མི་རྟག་འདུལ་བའི་དགོངས་པ་དང་། །ལྷ་ལས་བབས་ནས་མཛད་པ་ཀུན་གྱི་མཐར། །ཙུན་དས་གསོལ་བཏབ་ཟླ་གསུམ་ནས་མཐར་ཕྱིན། །མྱ་ངན་འདས་མཛད་མཆོད་རྟེན་ཕྱག་འཚལ་ལོ། །གནས་ཆེན་པོ་བརྒྱད་ཀྱི་མཆོད་རྟེན་ལ་བསྟོད་པ། །སློབ་དཔོན་ཆེན་པོ་ཀླུ་སྒྲུབ་ཀྱིས་</w:t>
      </w:r>
      <w:r>
        <w:rPr>
          <w:rStyle w:val="FootnoteReference"/>
        </w:rPr>
        <w:footnoteReference w:id="29"/>
      </w:r>
      <w:r>
        <w:t xml:space="preserve">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ྠ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ཎཱ་ས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མོ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ཞི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ཞལ་སྔ་ནས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d8c2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0Z</dcterms:created>
  <dcterms:modified xsi:type="dcterms:W3CDTF">2017-05-05T09:32:00Z</dcterms:modified>
</cp:coreProperties>
</file>